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application-letter"/>
    <w:p>
      <w:pPr>
        <w:pStyle w:val="Heading1"/>
      </w:pPr>
      <w:r>
        <w:t xml:space="preserve">SCHOLARSHIP APPLICATION LETTER</w:t>
      </w:r>
    </w:p>
    <w:p>
      <w:pPr>
        <w:pStyle w:val="FirstParagraph"/>
      </w:pPr>
      <w:r>
        <w:t xml:space="preserve">Scholarship Committee</w:t>
      </w:r>
    </w:p>
    <w:p>
      <w:pPr>
        <w:pStyle w:val="BodyText"/>
      </w:pPr>
      <w:r>
        <w:t xml:space="preserve">Shanghai Automotive Innovation Foundation</w:t>
      </w:r>
    </w:p>
    <w:p>
      <w:pPr>
        <w:pStyle w:val="BodyText"/>
      </w:pPr>
      <w:r>
        <w:t xml:space="preserve">No. 888 Lingang Avenue, Shanghai Pudong New Area</w:t>
      </w:r>
    </w:p>
    <w:bookmarkStart w:id="20" w:name="Xecd4ba7aeed5f60e0ba53d5cf0f4ad516b96275"/>
    <w:p>
      <w:pPr>
        <w:pStyle w:val="Heading2"/>
      </w:pPr>
      <w:r>
        <w:t xml:space="preserve">Application for Automotive Engineering Scholarship to Advance Sustainable Mobility Solutions in China Shanghai</w:t>
      </w:r>
    </w:p>
    <w:bookmarkEnd w:id="20"/>
    <w:bookmarkEnd w:id="21"/>
    <w:p>
      <w:pPr>
        <w:pStyle w:val="FirstParagraph"/>
      </w:pPr>
      <w:r>
        <w:t xml:space="preserve">Dear Esteemed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Automotive Engineering Excellence Scholarship at Shanghai's leading technical institutions. As a dedicated aspiring</w:t>
      </w:r>
      <w:r>
        <w:t xml:space="preserve"> </w:t>
      </w:r>
      <w:r>
        <w:rPr>
          <w:bCs/>
          <w:b/>
        </w:rPr>
        <w:t xml:space="preserve">Automotive Engineer</w:t>
      </w:r>
      <w:r>
        <w:t xml:space="preserve">, I have meticulously planned my academic and professional trajectory to contribute meaningfully to the future of mobility in</w:t>
      </w:r>
      <w:r>
        <w:t xml:space="preserve"> </w:t>
      </w:r>
      <w:r>
        <w:rPr>
          <w:iCs/>
          <w:i/>
        </w:rPr>
        <w:t xml:space="preserve">China Shanghai</w:t>
      </w:r>
      <w:r>
        <w:t xml:space="preserve">, where innovation in electric and autonomous vehicle technology is rapidly reshaping urban transportation systems worldwide.</w:t>
      </w:r>
    </w:p>
    <w:p>
      <w:pPr>
        <w:pStyle w:val="BodyText"/>
      </w:pPr>
      <w:r>
        <w:t xml:space="preserve">My journey began during my undergraduate studies in Mechanical Engineering at Tsinghua University, where I specialized in powertrain systems and lightweight materials. A pivotal moment occurred during a research internship at SAIC Motor's Advanced Technology Center in Shanghai, where I witnessed firsthand the city's ambitious vision to become a global hub for sustainable automotive manufacturing. This experience crystallized my resolve to specialize in electric vehicle battery management systems—a critical frontier where</w:t>
      </w:r>
      <w:r>
        <w:t xml:space="preserve"> </w:t>
      </w:r>
      <w:r>
        <w:rPr>
          <w:bCs/>
          <w:b/>
        </w:rPr>
        <w:t xml:space="preserve">China Shanghai</w:t>
      </w:r>
      <w:r>
        <w:t xml:space="preserve">'s industry leaders are making transformative progress. The city's integration of smart infrastructure with next-generation vehicles presented an unparalleled environment for technical growth that no other region can match.</w:t>
      </w:r>
    </w:p>
    <w:p>
      <w:pPr>
        <w:pStyle w:val="BodyText"/>
      </w:pPr>
      <w:r>
        <w:t xml:space="preserve">My academic record reflects this commitment: I maintained a 3.9/4.0 GPA while leading a student team to develop a regenerative braking prototype that achieved 18% energy recovery efficiency—exceeding industry benchmarks by 7%. During my master's research at Tongji University, I focused on thermal management for high-capacity lithium-sulfur batteries, resulting in a publication in the</w:t>
      </w:r>
      <w:r>
        <w:t xml:space="preserve"> </w:t>
      </w:r>
      <w:r>
        <w:rPr>
          <w:iCs/>
          <w:i/>
        </w:rPr>
        <w:t xml:space="preserve">Journal of Power Sources</w:t>
      </w:r>
      <w:r>
        <w:t xml:space="preserve">. Yet, I recognize that true innovation requires more than academic excellence—it demands immersion in the ecosystem where breakthroughs are engineered daily. This is precisely why Shanghai represents the ideal crucible for my development as an</w:t>
      </w:r>
      <w:r>
        <w:t xml:space="preserve"> </w:t>
      </w:r>
      <w:r>
        <w:rPr>
          <w:bCs/>
          <w:b/>
        </w:rPr>
        <w:t xml:space="preserve">Automotive Engineer</w:t>
      </w:r>
      <w:r>
        <w:t xml:space="preserve">.</w:t>
      </w:r>
    </w:p>
    <w:p>
      <w:pPr>
        <w:pStyle w:val="BodyText"/>
      </w:pPr>
      <w:r>
        <w:t xml:space="preserve">The significance of this scholarship extends far beyond personal advancement. China's automotive sector accounts for 28% of global EV production, and Shanghai drives 40% of this output through companies like NIO, XPeng, and BYD's R&amp;D centers. As the world's largest EV market accelerates toward its 2030 carbon neutrality target, there is an acute need for engineers who understand both advanced technology and urban mobility integration. My proposed research—focused on optimizing battery cooling systems for Shanghai's high-humidity climate—directly addresses a critical challenge in our region. This scholarship would provide access to Shanghai's National Engineering Research Center for Electric Vehicles, enabling me to collaborate with industry pioneers while contributing to solutions that reduce charging downtime by 25% and extend vehicle range in extreme conditions.</w:t>
      </w:r>
    </w:p>
    <w:p>
      <w:pPr>
        <w:pStyle w:val="BodyText"/>
      </w:pPr>
      <w:r>
        <w:t xml:space="preserve">What makes</w:t>
      </w:r>
      <w:r>
        <w:t xml:space="preserve"> </w:t>
      </w:r>
      <w:r>
        <w:rPr>
          <w:bCs/>
          <w:b/>
        </w:rPr>
        <w:t xml:space="preserve">China Shanghai</w:t>
      </w:r>
      <w:r>
        <w:t xml:space="preserve"> </w:t>
      </w:r>
      <w:r>
        <w:t xml:space="preserve">uniquely suited for this work is its unprecedented ecosystem. Unlike traditional automotive hubs, Shanghai integrates policy, manufacturing, and urban planning into a single innovation loop. The city's "Smart City" initiative has deployed 120,000 connected vehicle sensors across its roads—creating a real-world testbed I cannot replicate elsewhere. My previous fieldwork with the Shanghai Municipal Transport Commission demonstrated how data from this network could refine battery performance algorithms. This scholarship would position me at the epicenter of that convergence, allowing me to develop solutions with immediate industrial application rather than theoretical abstraction.</w:t>
      </w:r>
    </w:p>
    <w:p>
      <w:pPr>
        <w:pStyle w:val="BodyText"/>
      </w:pPr>
      <w:r>
        <w:t xml:space="preserve">Financial considerations necessitate this support, as pursuing advanced research in Shanghai's specialized facilities requires resources beyond my current capabilities. The scholarship would cover tuition for the Master of Science in Automotive Engineering at Shanghai Jiao Tong University (a program ranked #1 globally for automotive innovation by QS) and provide access to the university's $45 million Advanced Propulsion Lab. Without this investment, I would be unable to contribute to China's mobility revolution—a project where every incremental efficiency gains translates into reduced emissions for over 24 million residents in the Shanghai metropolitan area.</w:t>
      </w:r>
    </w:p>
    <w:p>
      <w:pPr>
        <w:pStyle w:val="BodyText"/>
      </w:pPr>
      <w:r>
        <w:t xml:space="preserve">My long-term vision aligns precisely with Shanghai's strategic objectives. I plan to establish a research division at the Shanghai Automotive Industry Association within five years, focusing on climate-resilient battery systems for Asian markets. This work will directly support China's "New Energy Vehicle" policy, which aims to achieve 50% EV adoption by 2030. More importantly, it will create a replicable model for urban mobility in megacities worldwide—from Tokyo to Lagos—where environmental challenges demand localized engineering solutions. As the world watches</w:t>
      </w:r>
      <w:r>
        <w:t xml:space="preserve"> </w:t>
      </w:r>
      <w:r>
        <w:rPr>
          <w:bCs/>
          <w:b/>
        </w:rPr>
        <w:t xml:space="preserve">China Shanghai</w:t>
      </w:r>
      <w:r>
        <w:t xml:space="preserve"> </w:t>
      </w:r>
      <w:r>
        <w:t xml:space="preserve">redefine transportation, I am committed to being among those who engineer its future.</w:t>
      </w:r>
    </w:p>
    <w:p>
      <w:pPr>
        <w:pStyle w:val="BodyText"/>
      </w:pPr>
      <w:r>
        <w:t xml:space="preserve">In closing, this</w:t>
      </w:r>
      <w:r>
        <w:t xml:space="preserve"> </w:t>
      </w:r>
      <w:r>
        <w:rPr>
          <w:bCs/>
          <w:b/>
        </w:rPr>
        <w:t xml:space="preserve">Scholarship Application Letter</w:t>
      </w:r>
      <w:r>
        <w:t xml:space="preserve"> </w:t>
      </w:r>
      <w:r>
        <w:t xml:space="preserve">represents not just an educational request but a pledge to accelerate progress in automotive engineering through the unique opportunities of Shanghai. I have attached my CV, academic transcripts, and letters of recommendation from Dr. Li Wei (Professor at Tongji University) and Ms. Chen Xia (Chief Engineer at SAIC Motor), who have witnessed my technical aptitude and dedication to sustainable mobility.</w:t>
      </w:r>
    </w:p>
    <w:p>
      <w:pPr>
        <w:pStyle w:val="BodyText"/>
      </w:pPr>
      <w:r>
        <w:t xml:space="preserve">Thank you for considering my application to join the vanguard of automotive innovation in Shanghai. I eagerly await the opportunity to contribute my skills as an emerging</w:t>
      </w:r>
      <w:r>
        <w:t xml:space="preserve"> </w:t>
      </w:r>
      <w:r>
        <w:rPr>
          <w:bCs/>
          <w:b/>
        </w:rPr>
        <w:t xml:space="preserve">Automotive Engineer</w:t>
      </w:r>
      <w:r>
        <w:t xml:space="preserve"> </w:t>
      </w:r>
      <w:r>
        <w:t xml:space="preserve">within China's most dynamic technological landscape and look forward to discussing how this scholarship will empower me to deliver tangible impact for Shanghai's urban mobility ecosystem.</w:t>
      </w:r>
    </w:p>
    <w:p>
      <w:pPr>
        <w:pStyle w:val="BodyText"/>
      </w:pPr>
      <w:r>
        <w:t xml:space="preserve">Sincerely,</w:t>
      </w:r>
    </w:p>
    <w:p>
      <w:pPr>
        <w:pStyle w:val="BodyText"/>
      </w:pPr>
      <w:r>
        <w:t xml:space="preserve">[Your Full Name]</w:t>
      </w:r>
    </w:p>
    <w:p>
      <w:pPr>
        <w:pStyle w:val="BodyText"/>
      </w:pPr>
      <w:r>
        <w:t xml:space="preserve">[Your Student ID/Professional Registration Number]</w:t>
      </w:r>
    </w:p>
    <w:p>
      <w:pPr>
        <w:pStyle w:val="BodyText"/>
      </w:pPr>
      <w:r>
        <w:rPr>
          <w:bCs/>
          <w:b/>
        </w:rPr>
        <w:t xml:space="preserve">Word Count:</w:t>
      </w:r>
      <w:r>
        <w:t xml:space="preserve"> </w:t>
      </w:r>
      <w:r>
        <w:t xml:space="preserve">878 words</w:t>
      </w:r>
    </w:p>
    <w:p>
      <w:pPr>
        <w:pStyle w:val="BodyText"/>
      </w:pPr>
      <w:r>
        <w:rPr>
          <w:iCs/>
          <w:i/>
        </w:rPr>
        <w:t xml:space="preserve">This Scholarship Application Letter demonstrates alignment with China Shanghai's automotive innovation ecosystem and commitment to sustainable mobility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5-12-09T05:34:28Z</dcterms:created>
  <dcterms:modified xsi:type="dcterms:W3CDTF">2025-12-09T05:34:28Z</dcterms:modified>
</cp:coreProperties>
</file>

<file path=docProps/custom.xml><?xml version="1.0" encoding="utf-8"?>
<Properties xmlns="http://schemas.openxmlformats.org/officeDocument/2006/custom-properties" xmlns:vt="http://schemas.openxmlformats.org/officeDocument/2006/docPropsVTypes"/>
</file>